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bf11bf</w:t>
            </w:r>
            <w:r>
              <w:t xml:space="preserve"> </w:t>
            </w:r>
            <w:r>
              <w:t xml:space="preserve">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570ca2cf-5a19-4d2b-8a25-c32ead846a2b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92847239-9674-4b75-89f6-fd3c9ca199c4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63328e82-b6da-44b3-a22b-367701f54095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42:43Z</dcterms:created>
  <dcterms:modified xsi:type="dcterms:W3CDTF">2023-06-28T19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